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5F3F1"/>
  <w:body>
    <w:p w14:paraId="2DB83CA8" w14:textId="58AB46AC" w:rsidR="00FA32A2" w:rsidRPr="0019243D" w:rsidRDefault="00DE5666">
      <w:pPr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51FDE89" wp14:editId="11D41447">
                <wp:simplePos x="0" y="0"/>
                <wp:positionH relativeFrom="page">
                  <wp:posOffset>3286125</wp:posOffset>
                </wp:positionH>
                <wp:positionV relativeFrom="paragraph">
                  <wp:posOffset>781685</wp:posOffset>
                </wp:positionV>
                <wp:extent cx="3857625" cy="6981825"/>
                <wp:effectExtent l="0" t="0" r="9525" b="9525"/>
                <wp:wrapSquare wrapText="bothSides"/>
                <wp:docPr id="1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57625" cy="6981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2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581A18D5" w14:textId="2B251DF9" w:rsidR="00CC4191" w:rsidRPr="00427CBA" w:rsidRDefault="00BD3C9C" w:rsidP="00CC4191">
                            <w:pPr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</w:pPr>
                            <w:r w:rsidRPr="008E12A3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Description</w:t>
                            </w:r>
                            <w:r w:rsidR="008E12A3" w:rsidRPr="008E12A3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:</w:t>
                            </w:r>
                            <w:r w:rsidR="008E12A3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Ruby colored with a lighter edge.</w:t>
                            </w:r>
                            <w:r w:rsid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A very complex and beguiling nose of plum, red cherry, orange rind, licorice, clove, nutmeg, floral notes like peony, sweet tobacco.</w:t>
                            </w:r>
                            <w:r w:rsid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The mouthfeel is super soft and rich with notes of blackberry, peppermint, salty </w:t>
                            </w:r>
                            <w:proofErr w:type="gramStart"/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caramel</w:t>
                            </w:r>
                            <w:proofErr w:type="gramEnd"/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and a savory character. The finish is very long, </w:t>
                            </w:r>
                            <w:proofErr w:type="gramStart"/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seamless</w:t>
                            </w:r>
                            <w:proofErr w:type="gramEnd"/>
                            <w:r w:rsidR="00427CBA" w:rsidRPr="00427CBA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and juicy and savory with a pronounced earthiness.</w:t>
                            </w:r>
                          </w:p>
                          <w:p w14:paraId="4DF0FA0F" w14:textId="7C37774C" w:rsidR="005828EE" w:rsidRDefault="005828EE" w:rsidP="008E12A3">
                            <w:pP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Single Vintage Back Story</w:t>
                            </w:r>
                            <w: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Before I purchased Kitoko Vineyard in </w:t>
                            </w:r>
                            <w:proofErr w:type="gramStart"/>
                            <w:r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2010,  I</w:t>
                            </w:r>
                            <w:proofErr w:type="gramEnd"/>
                            <w:r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      </w: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                                                                     </w:t>
                            </w:r>
                          </w:p>
                          <w:p w14:paraId="30B5FDF2" w14:textId="77777777" w:rsidR="005828EE" w:rsidRPr="00376994" w:rsidRDefault="005828EE" w:rsidP="005828EE">
                            <w:pPr>
                              <w:pStyle w:val="NoSpacing"/>
                              <w:rPr>
                                <w:rFonts w:ascii="Arno Pro" w:hAnsi="Arno Pro"/>
                              </w:rPr>
                            </w:pPr>
                          </w:p>
                          <w:p w14:paraId="50DC075A" w14:textId="77777777" w:rsidR="005828EE" w:rsidRPr="00F504F7" w:rsidRDefault="005828EE" w:rsidP="005828EE">
                            <w:pPr>
                              <w:rPr>
                                <w:rFonts w:ascii="Arno Pro" w:hAnsi="Arno Pro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Winemaking Style</w:t>
                            </w:r>
                            <w:r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The techniques I learned in Bordeaux are nowadays considered a bit old </w:t>
                            </w:r>
                            <w:proofErr w:type="gramStart"/>
                            <w:r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style</w:t>
                            </w:r>
                            <w:proofErr w:type="gramEnd"/>
                            <w:r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      </w:r>
                          </w:p>
                          <w:p w14:paraId="3E916AC6" w14:textId="4965F634" w:rsidR="008F6DBB" w:rsidRPr="00DE5666" w:rsidRDefault="005828EE" w:rsidP="00DE5666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The Vintage</w:t>
                            </w:r>
                            <w: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E61F32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      </w:r>
                            <w:r w:rsidRPr="00E61F32">
                              <w:t> </w:t>
                            </w:r>
                            <w:r w:rsidRPr="001B6BC2"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  <w:p w14:paraId="443FB242" w14:textId="71EB1FBD" w:rsidR="00FA32A2" w:rsidRPr="00B4657E" w:rsidRDefault="00FA32A2" w:rsidP="00FA32A2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LCOHOL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4.</w:t>
                            </w:r>
                            <w:r w:rsidR="00A868B7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7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</w:t>
                            </w:r>
                            <w:r w:rsidR="00DB0D9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ÉP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B4657E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00</w:t>
                            </w:r>
                            <w:r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% Cab</w:t>
                            </w:r>
                            <w:r w:rsidR="00850E74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Sauv</w:t>
                            </w:r>
                            <w:r w:rsidR="00B4657E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ignon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</w:t>
                            </w:r>
                            <w:r w:rsidR="00B216F3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</w:t>
                            </w:r>
                            <w:r w:rsidR="006009D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</w:t>
                            </w:r>
                            <w:r w:rsidR="006446B1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</w:t>
                            </w:r>
                            <w:r w:rsidR="005F308E" w:rsidRPr="003F6503">
                              <w:rPr>
                                <w:rFonts w:cstheme="minorHAnsi"/>
                                <w:color w:val="404040" w:themeColor="text1" w:themeTint="BF"/>
                              </w:rPr>
                              <w:t xml:space="preserve">          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ÉLEV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6462A4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9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Months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, </w:t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60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new French </w:t>
                            </w:r>
                            <w:r w:rsidR="00F876E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O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ak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RODUCTION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3F11D1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50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cases </w:t>
                            </w:r>
                            <w:r w:rsidR="00161221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OPTIMAL</w:t>
                            </w:r>
                            <w:r w:rsidR="00312752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G</w:t>
                            </w:r>
                            <w:r w:rsidR="004554C9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:</w:t>
                            </w:r>
                            <w:r w:rsidR="003F6503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ab/>
                            </w:r>
                            <w:r w:rsidR="003F11D1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6503" w:rsidRPr="003F6503">
                              <w:rPr>
                                <w:rFonts w:ascii="Arno Pro" w:hAnsi="Arno Pro" w:cstheme="minorHAnsi"/>
                                <w:color w:val="404040" w:themeColor="text1" w:themeTint="BF"/>
                              </w:rPr>
                              <w:t>2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0</w:t>
                            </w:r>
                            <w:r w:rsidR="003F11D1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20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-2030</w:t>
                            </w:r>
                          </w:p>
                          <w:p w14:paraId="5AA66E8F" w14:textId="654B4E2F" w:rsidR="00FA32A2" w:rsidRPr="001E175B" w:rsidRDefault="00161221" w:rsidP="00FA32A2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  <w:r w:rsidRPr="001E175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</w:p>
                          <w:p w14:paraId="3DEC42F5" w14:textId="77777777" w:rsidR="00FA32A2" w:rsidRPr="001E175B" w:rsidRDefault="00FA32A2" w:rsidP="00FA32A2">
                            <w:pPr>
                              <w:rPr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0" rIns="182880" bIns="73152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FDE89" id="AutoShape 14" o:spid="_x0000_s1026" style="position:absolute;margin-left:258.75pt;margin-top:61.55pt;width:303.75pt;height:549.7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" fillcolor="white [3212]" stroked="f" strokeweight="1.25pt">
                <v:textbox inset="14.4pt,36pt,14.4pt,5.76pt">
                  <w:txbxContent>
                    <w:p w14:paraId="581A18D5" w14:textId="2B251DF9" w:rsidR="00CC4191" w:rsidRPr="00427CBA" w:rsidRDefault="00BD3C9C" w:rsidP="00CC4191">
                      <w:pPr>
                        <w:rPr>
                          <w:rFonts w:ascii="Arno Pro" w:hAnsi="Arno Pro"/>
                          <w:sz w:val="20"/>
                          <w:szCs w:val="20"/>
                        </w:rPr>
                      </w:pPr>
                      <w:r w:rsidRPr="008E12A3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Description</w:t>
                      </w:r>
                      <w:r w:rsidR="008E12A3" w:rsidRPr="008E12A3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:</w:t>
                      </w:r>
                      <w:r w:rsidR="008E12A3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</w:rPr>
                        <w:t xml:space="preserve"> </w:t>
                      </w:r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>Ruby colored with a lighter edge.</w:t>
                      </w:r>
                      <w:r w:rsidR="00427CBA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</w:t>
                      </w:r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>A very complex and beguiling nose of plum, red cherry, orange rind, licorice, clove, nutmeg, floral notes like peony, sweet tobacco.</w:t>
                      </w:r>
                      <w:r w:rsidR="00427CBA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</w:t>
                      </w:r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The mouthfeel is super soft and rich with notes of blackberry, peppermint, salty </w:t>
                      </w:r>
                      <w:proofErr w:type="gramStart"/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>caramel</w:t>
                      </w:r>
                      <w:proofErr w:type="gramEnd"/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and a savory character. The finish is very long, </w:t>
                      </w:r>
                      <w:proofErr w:type="gramStart"/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>seamless</w:t>
                      </w:r>
                      <w:proofErr w:type="gramEnd"/>
                      <w:r w:rsidR="00427CBA" w:rsidRPr="00427CBA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and juicy and savory with a pronounced earthiness.</w:t>
                      </w:r>
                    </w:p>
                    <w:p w14:paraId="4DF0FA0F" w14:textId="7C37774C" w:rsidR="005828EE" w:rsidRDefault="005828EE" w:rsidP="008E12A3">
                      <w:pPr>
                        <w:rPr>
                          <w:rFonts w:ascii="Arno Pro" w:hAnsi="Arno Pro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Single Vintage Back Story</w:t>
                      </w:r>
                      <w:r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Before I purchased Kitoko Vineyard in </w:t>
                      </w:r>
                      <w:proofErr w:type="gramStart"/>
                      <w:r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>2010,  I</w:t>
                      </w:r>
                      <w:proofErr w:type="gramEnd"/>
                      <w:r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</w: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                                                                     </w:t>
                      </w:r>
                    </w:p>
                    <w:p w14:paraId="30B5FDF2" w14:textId="77777777" w:rsidR="005828EE" w:rsidRPr="00376994" w:rsidRDefault="005828EE" w:rsidP="005828EE">
                      <w:pPr>
                        <w:pStyle w:val="NoSpacing"/>
                        <w:rPr>
                          <w:rFonts w:ascii="Arno Pro" w:hAnsi="Arno Pro"/>
                        </w:rPr>
                      </w:pPr>
                    </w:p>
                    <w:p w14:paraId="50DC075A" w14:textId="77777777" w:rsidR="005828EE" w:rsidRPr="00F504F7" w:rsidRDefault="005828EE" w:rsidP="005828EE">
                      <w:pPr>
                        <w:rPr>
                          <w:rFonts w:ascii="Arno Pro" w:hAnsi="Arno Pro"/>
                          <w:color w:val="000000"/>
                          <w:sz w:val="20"/>
                          <w:szCs w:val="20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Winemaking Style</w:t>
                      </w:r>
                      <w:r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The techniques I learned in Bordeaux are nowadays considered a bit old </w:t>
                      </w:r>
                      <w:proofErr w:type="gramStart"/>
                      <w:r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>style</w:t>
                      </w:r>
                      <w:proofErr w:type="gramEnd"/>
                      <w:r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</w:r>
                    </w:p>
                    <w:p w14:paraId="3E916AC6" w14:textId="4965F634" w:rsidR="008F6DBB" w:rsidRPr="00DE5666" w:rsidRDefault="005828EE" w:rsidP="00DE5666">
                      <w:pP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The Vintage</w:t>
                      </w:r>
                      <w: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: </w:t>
                      </w:r>
                      <w:r w:rsidRPr="00E61F32">
                        <w:rPr>
                          <w:rFonts w:ascii="Arno Pro" w:hAnsi="Arno Pro"/>
                          <w:sz w:val="20"/>
                          <w:szCs w:val="20"/>
                        </w:rPr>
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</w:r>
                      <w:r w:rsidRPr="00E61F32">
                        <w:t> </w:t>
                      </w:r>
                      <w:r w:rsidRPr="001B6BC2"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             </w:t>
                      </w:r>
                    </w:p>
                    <w:p w14:paraId="443FB242" w14:textId="71EB1FBD" w:rsidR="00FA32A2" w:rsidRPr="00B4657E" w:rsidRDefault="00FA32A2" w:rsidP="00FA32A2">
                      <w:pPr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ALCOHOL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4.</w:t>
                      </w:r>
                      <w:r w:rsidR="00A868B7">
                        <w:rPr>
                          <w:rFonts w:ascii="Arno Pro" w:hAnsi="Arno Pro"/>
                          <w:color w:val="404040" w:themeColor="text1" w:themeTint="BF"/>
                        </w:rPr>
                        <w:t>7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</w:t>
                      </w:r>
                      <w:r w:rsidR="00DB0D9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CÉP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B4657E">
                        <w:rPr>
                          <w:rFonts w:ascii="Arno Pro" w:hAnsi="Arno Pro"/>
                          <w:color w:val="404040" w:themeColor="text1" w:themeTint="BF"/>
                        </w:rPr>
                        <w:t>100</w:t>
                      </w:r>
                      <w:r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% Cab</w:t>
                      </w:r>
                      <w:r w:rsidR="00850E74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Sauv</w:t>
                      </w:r>
                      <w:r w:rsidR="00B4657E">
                        <w:rPr>
                          <w:rFonts w:ascii="Arno Pro" w:hAnsi="Arno Pro"/>
                          <w:color w:val="404040" w:themeColor="text1" w:themeTint="BF"/>
                        </w:rPr>
                        <w:t>ignon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</w:t>
                      </w:r>
                      <w:r w:rsidR="00B216F3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</w:t>
                      </w:r>
                      <w:r w:rsidR="006009D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</w:t>
                      </w:r>
                      <w:r w:rsidR="006446B1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</w:t>
                      </w:r>
                      <w:r w:rsidR="005F308E" w:rsidRPr="003F6503">
                        <w:rPr>
                          <w:rFonts w:cstheme="minorHAnsi"/>
                          <w:color w:val="404040" w:themeColor="text1" w:themeTint="BF"/>
                        </w:rPr>
                        <w:t xml:space="preserve">          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ÉLEV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6462A4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9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Months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, </w:t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60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new French </w:t>
                      </w:r>
                      <w:r w:rsidR="00F876E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O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ak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PRODUCTION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3F11D1">
                        <w:rPr>
                          <w:rFonts w:ascii="Arno Pro" w:hAnsi="Arno Pro"/>
                          <w:color w:val="404040" w:themeColor="text1" w:themeTint="BF"/>
                        </w:rPr>
                        <w:t>50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cases </w:t>
                      </w:r>
                      <w:r w:rsidR="00161221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OPTIMAL</w:t>
                      </w:r>
                      <w:r w:rsidR="00312752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 xml:space="preserve"> AG</w:t>
                      </w:r>
                      <w:r w:rsidR="004554C9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ING:</w:t>
                      </w:r>
                      <w:r w:rsidR="003F6503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ab/>
                      </w:r>
                      <w:r w:rsidR="003F11D1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3F6503" w:rsidRPr="003F6503">
                        <w:rPr>
                          <w:rFonts w:ascii="Arno Pro" w:hAnsi="Arno Pro" w:cstheme="minorHAnsi"/>
                          <w:color w:val="404040" w:themeColor="text1" w:themeTint="BF"/>
                        </w:rPr>
                        <w:t>2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0</w:t>
                      </w:r>
                      <w:r w:rsidR="003F11D1">
                        <w:rPr>
                          <w:rFonts w:ascii="Arno Pro" w:hAnsi="Arno Pro"/>
                          <w:color w:val="404040" w:themeColor="text1" w:themeTint="BF"/>
                        </w:rPr>
                        <w:t>20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-2030</w:t>
                      </w:r>
                    </w:p>
                    <w:p w14:paraId="5AA66E8F" w14:textId="654B4E2F" w:rsidR="00FA32A2" w:rsidRPr="001E175B" w:rsidRDefault="00161221" w:rsidP="00FA32A2">
                      <w:pPr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  <w:r w:rsidRPr="001E175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</w:p>
                    <w:p w14:paraId="3DEC42F5" w14:textId="77777777" w:rsidR="00FA32A2" w:rsidRPr="001E175B" w:rsidRDefault="00FA32A2" w:rsidP="00FA32A2">
                      <w:pPr>
                        <w:rPr>
                          <w:color w:val="404040" w:themeColor="text1" w:themeTint="BF"/>
                        </w:rPr>
                      </w:pP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Pr="003F7D7D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0D7A039A" wp14:editId="637BF115">
                <wp:simplePos x="0" y="0"/>
                <wp:positionH relativeFrom="column">
                  <wp:posOffset>2911475</wp:posOffset>
                </wp:positionH>
                <wp:positionV relativeFrom="paragraph">
                  <wp:posOffset>9525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5CB40" w14:textId="41982083" w:rsidR="00CD4BE5" w:rsidRDefault="00C75C8C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20</w:t>
                            </w:r>
                            <w:r w:rsidR="007704C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08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Hesperian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A72F0F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   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Cabernet Sauvignon</w:t>
                            </w:r>
                          </w:p>
                          <w:p w14:paraId="1DD042B7" w14:textId="219930E9" w:rsidR="003F7D7D" w:rsidRPr="000116BD" w:rsidRDefault="00215AB4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Harry’s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Vineyard</w:t>
                            </w:r>
                            <w:r w:rsidR="000833C8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,</w:t>
                            </w:r>
                            <w:r w:rsidR="00F40475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Coombsville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, Napa </w:t>
                            </w:r>
                            <w:r w:rsidR="0094775F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F56F0" w:rsidRPr="008658DB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D7A03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29.25pt;margin-top:7.5pt;width:185.9pt;height:110.6pt;z-index:2516689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" stroked="f">
                <v:textbox style="mso-fit-shape-to-text:t">
                  <w:txbxContent>
                    <w:p w14:paraId="2645CB40" w14:textId="41982083" w:rsidR="00CD4BE5" w:rsidRDefault="00C75C8C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20</w:t>
                      </w:r>
                      <w:r w:rsidR="007704C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08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Hesperian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</w:t>
                      </w:r>
                      <w:r w:rsidR="00A72F0F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   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Cabernet Sauvignon</w:t>
                      </w:r>
                    </w:p>
                    <w:p w14:paraId="1DD042B7" w14:textId="219930E9" w:rsidR="003F7D7D" w:rsidRPr="000116BD" w:rsidRDefault="00215AB4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Harry’s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Vineyard</w:t>
                      </w:r>
                      <w:r w:rsidR="000833C8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,</w:t>
                      </w:r>
                      <w:r w:rsidR="00F40475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Coombsville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, Napa </w:t>
                      </w:r>
                      <w:r w:rsidR="0094775F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="003F56F0" w:rsidRPr="008658DB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Hlk34732090"/>
      <w:bookmarkEnd w:id="0"/>
      <w:r w:rsidR="00FA32A2">
        <w:rPr>
          <w:noProof/>
        </w:rPr>
        <w:drawing>
          <wp:inline distT="0" distB="0" distL="0" distR="0" wp14:anchorId="0BFB2169" wp14:editId="58CFEBA3">
            <wp:extent cx="2660200" cy="7172325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056" cy="7212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7D7D" w:rsidRPr="00F74667">
        <w:rPr>
          <w:sz w:val="36"/>
          <w:szCs w:val="36"/>
        </w:rPr>
        <w:t xml:space="preserve"> </w:t>
      </w:r>
    </w:p>
    <w:sectPr w:rsidR="00FA32A2" w:rsidRPr="0019243D" w:rsidSect="003D4DA5">
      <w:headerReference w:type="default" r:id="rId10"/>
      <w:footerReference w:type="default" r:id="rId11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B89AF" w14:textId="77777777" w:rsidR="00576913" w:rsidRDefault="00576913" w:rsidP="00FA32A2">
      <w:pPr>
        <w:spacing w:after="0" w:line="240" w:lineRule="auto"/>
      </w:pPr>
      <w:r>
        <w:separator/>
      </w:r>
    </w:p>
  </w:endnote>
  <w:endnote w:type="continuationSeparator" w:id="0">
    <w:p w14:paraId="1A35B806" w14:textId="77777777" w:rsidR="00576913" w:rsidRDefault="00576913" w:rsidP="00FA3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4257" w14:textId="77777777" w:rsidR="00667A94" w:rsidRDefault="00667A94">
    <w:pPr>
      <w:pStyle w:val="Footer"/>
    </w:pPr>
  </w:p>
  <w:p w14:paraId="598D2F23" w14:textId="4DF24B71" w:rsidR="003C2E51" w:rsidRDefault="00516726">
    <w:pPr>
      <w:pStyle w:val="Footer"/>
    </w:pPr>
    <w:r>
      <w:rPr>
        <w:sz w:val="16"/>
        <w:szCs w:val="16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206D0" w14:textId="77777777" w:rsidR="00576913" w:rsidRDefault="00576913" w:rsidP="00FA32A2">
      <w:pPr>
        <w:spacing w:after="0" w:line="240" w:lineRule="auto"/>
      </w:pPr>
      <w:r>
        <w:separator/>
      </w:r>
    </w:p>
  </w:footnote>
  <w:footnote w:type="continuationSeparator" w:id="0">
    <w:p w14:paraId="5934A4DB" w14:textId="77777777" w:rsidR="00576913" w:rsidRDefault="00576913" w:rsidP="00FA3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3B13" w14:textId="63450B8F" w:rsidR="00FA32A2" w:rsidRDefault="00522F5B">
    <w:pPr>
      <w:pStyle w:val="Header"/>
    </w:pPr>
    <w:r>
      <w:rPr>
        <w:noProof/>
        <w:sz w:val="16"/>
        <w:szCs w:val="16"/>
      </w:rPr>
      <w:pict w14:anchorId="5A71BD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971087" o:spid="_x0000_s1025" type="#_x0000_t75" alt="/Users/kmgdesign/Dropbox/KMGDesign/Customers/Hesperian/Letterhead/Hesperian_Letterhead_Footer_BW.jpg" style="position:absolute;margin-left:-36pt;margin-top:-115.3pt;width:619.95pt;height:813.6pt;z-index:-251658752;mso-wrap-edited:f;mso-position-horizontal-relative:margin;mso-position-vertical-relative:margin" o:allowincell="f">
          <v:imagedata r:id="rId1" o:title="Hesperian_Letterhead_Footer_BW"/>
          <w10:wrap anchorx="margin" anchory="margin"/>
        </v:shape>
      </w:pict>
    </w:r>
    <w:r w:rsidR="00FA32A2">
      <w:ptab w:relativeTo="margin" w:alignment="center" w:leader="none"/>
    </w:r>
    <w:r w:rsidR="00FA32A2">
      <w:rPr>
        <w:noProof/>
      </w:rPr>
      <w:drawing>
        <wp:inline distT="0" distB="0" distL="0" distR="0" wp14:anchorId="5ADB484C" wp14:editId="5586B14B">
          <wp:extent cx="1340451" cy="1209675"/>
          <wp:effectExtent l="0" t="0" r="0" b="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W stamp50% blue 15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208" cy="1233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A32A2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f5f3f1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jAyszQ0MrAwNDNX0lEKTi0uzszPAykwNKsFAMLrI8AtAAAA"/>
  </w:docVars>
  <w:rsids>
    <w:rsidRoot w:val="00FA32A2"/>
    <w:rsid w:val="000116BD"/>
    <w:rsid w:val="00024AC8"/>
    <w:rsid w:val="000363EB"/>
    <w:rsid w:val="000646E9"/>
    <w:rsid w:val="0006661A"/>
    <w:rsid w:val="00073DA9"/>
    <w:rsid w:val="000833C8"/>
    <w:rsid w:val="000A2465"/>
    <w:rsid w:val="000D3D34"/>
    <w:rsid w:val="000F41DF"/>
    <w:rsid w:val="000F61EA"/>
    <w:rsid w:val="00104A8D"/>
    <w:rsid w:val="00105BB3"/>
    <w:rsid w:val="00116017"/>
    <w:rsid w:val="00120209"/>
    <w:rsid w:val="001268EB"/>
    <w:rsid w:val="00161221"/>
    <w:rsid w:val="001629FA"/>
    <w:rsid w:val="00171CDB"/>
    <w:rsid w:val="0018487D"/>
    <w:rsid w:val="0019243D"/>
    <w:rsid w:val="001A32B9"/>
    <w:rsid w:val="001A34A3"/>
    <w:rsid w:val="001D11C5"/>
    <w:rsid w:val="001D56F5"/>
    <w:rsid w:val="001E175B"/>
    <w:rsid w:val="00201023"/>
    <w:rsid w:val="00205A45"/>
    <w:rsid w:val="00215AB4"/>
    <w:rsid w:val="00233F57"/>
    <w:rsid w:val="00252B2A"/>
    <w:rsid w:val="00263BED"/>
    <w:rsid w:val="0027444E"/>
    <w:rsid w:val="002779CD"/>
    <w:rsid w:val="002D0F52"/>
    <w:rsid w:val="002D5E9D"/>
    <w:rsid w:val="002E7F46"/>
    <w:rsid w:val="00301B6C"/>
    <w:rsid w:val="00312752"/>
    <w:rsid w:val="003170F9"/>
    <w:rsid w:val="003612F5"/>
    <w:rsid w:val="003A1E9D"/>
    <w:rsid w:val="003B0595"/>
    <w:rsid w:val="003B6E55"/>
    <w:rsid w:val="003C2E51"/>
    <w:rsid w:val="003D4DA5"/>
    <w:rsid w:val="003D74CE"/>
    <w:rsid w:val="003F11D1"/>
    <w:rsid w:val="003F56F0"/>
    <w:rsid w:val="003F6503"/>
    <w:rsid w:val="003F7D7D"/>
    <w:rsid w:val="00404B29"/>
    <w:rsid w:val="004069D7"/>
    <w:rsid w:val="00407ECB"/>
    <w:rsid w:val="004263ED"/>
    <w:rsid w:val="00427CBA"/>
    <w:rsid w:val="004504D5"/>
    <w:rsid w:val="004554C9"/>
    <w:rsid w:val="004760E4"/>
    <w:rsid w:val="00482DD6"/>
    <w:rsid w:val="00484515"/>
    <w:rsid w:val="004A7DD2"/>
    <w:rsid w:val="004B5B8D"/>
    <w:rsid w:val="004C2795"/>
    <w:rsid w:val="004D6C8A"/>
    <w:rsid w:val="004E29AE"/>
    <w:rsid w:val="004F6FE9"/>
    <w:rsid w:val="005143FE"/>
    <w:rsid w:val="00516726"/>
    <w:rsid w:val="00521BCC"/>
    <w:rsid w:val="00522F08"/>
    <w:rsid w:val="0053043B"/>
    <w:rsid w:val="00550720"/>
    <w:rsid w:val="005560FE"/>
    <w:rsid w:val="0057410E"/>
    <w:rsid w:val="00576913"/>
    <w:rsid w:val="005828EE"/>
    <w:rsid w:val="0059433C"/>
    <w:rsid w:val="0059522B"/>
    <w:rsid w:val="005957AF"/>
    <w:rsid w:val="005A2B67"/>
    <w:rsid w:val="005A4D66"/>
    <w:rsid w:val="005B19F8"/>
    <w:rsid w:val="005C0BC4"/>
    <w:rsid w:val="005C77CE"/>
    <w:rsid w:val="005D1F72"/>
    <w:rsid w:val="005F308E"/>
    <w:rsid w:val="006009DE"/>
    <w:rsid w:val="00601D0F"/>
    <w:rsid w:val="00615778"/>
    <w:rsid w:val="00637CDE"/>
    <w:rsid w:val="006446B1"/>
    <w:rsid w:val="006462A4"/>
    <w:rsid w:val="00646501"/>
    <w:rsid w:val="00647E7A"/>
    <w:rsid w:val="006635D3"/>
    <w:rsid w:val="00667A94"/>
    <w:rsid w:val="006A6C69"/>
    <w:rsid w:val="006C1934"/>
    <w:rsid w:val="006D4A4E"/>
    <w:rsid w:val="006F3207"/>
    <w:rsid w:val="006F5803"/>
    <w:rsid w:val="006F5D88"/>
    <w:rsid w:val="006F621A"/>
    <w:rsid w:val="006F7E91"/>
    <w:rsid w:val="00716B06"/>
    <w:rsid w:val="00733B80"/>
    <w:rsid w:val="00734186"/>
    <w:rsid w:val="0074189F"/>
    <w:rsid w:val="00752405"/>
    <w:rsid w:val="00766ADF"/>
    <w:rsid w:val="007704CB"/>
    <w:rsid w:val="00795AFE"/>
    <w:rsid w:val="007C320A"/>
    <w:rsid w:val="007D093D"/>
    <w:rsid w:val="007E05FB"/>
    <w:rsid w:val="00805A1D"/>
    <w:rsid w:val="00824352"/>
    <w:rsid w:val="00842E34"/>
    <w:rsid w:val="00850E74"/>
    <w:rsid w:val="008658DB"/>
    <w:rsid w:val="00875B7B"/>
    <w:rsid w:val="008840BC"/>
    <w:rsid w:val="00885758"/>
    <w:rsid w:val="008878AE"/>
    <w:rsid w:val="008E12A3"/>
    <w:rsid w:val="008F6DBB"/>
    <w:rsid w:val="009207FF"/>
    <w:rsid w:val="00934AD0"/>
    <w:rsid w:val="0094775F"/>
    <w:rsid w:val="00962BD6"/>
    <w:rsid w:val="00972A05"/>
    <w:rsid w:val="00977AD9"/>
    <w:rsid w:val="009847E4"/>
    <w:rsid w:val="00993294"/>
    <w:rsid w:val="009A7FAD"/>
    <w:rsid w:val="009C378F"/>
    <w:rsid w:val="009D7451"/>
    <w:rsid w:val="009E67A7"/>
    <w:rsid w:val="009F6EFF"/>
    <w:rsid w:val="00A72F0F"/>
    <w:rsid w:val="00A868B7"/>
    <w:rsid w:val="00AE1318"/>
    <w:rsid w:val="00B216F3"/>
    <w:rsid w:val="00B219AB"/>
    <w:rsid w:val="00B236F8"/>
    <w:rsid w:val="00B37B45"/>
    <w:rsid w:val="00B459C0"/>
    <w:rsid w:val="00B45BA5"/>
    <w:rsid w:val="00B4657E"/>
    <w:rsid w:val="00B80686"/>
    <w:rsid w:val="00B90D2B"/>
    <w:rsid w:val="00B91C7E"/>
    <w:rsid w:val="00B94F62"/>
    <w:rsid w:val="00BB5288"/>
    <w:rsid w:val="00BB6710"/>
    <w:rsid w:val="00BD2E86"/>
    <w:rsid w:val="00BD3C9C"/>
    <w:rsid w:val="00BE133B"/>
    <w:rsid w:val="00BE5AC4"/>
    <w:rsid w:val="00C13EB8"/>
    <w:rsid w:val="00C22C91"/>
    <w:rsid w:val="00C30C78"/>
    <w:rsid w:val="00C5144C"/>
    <w:rsid w:val="00C576C3"/>
    <w:rsid w:val="00C75C8C"/>
    <w:rsid w:val="00CA502A"/>
    <w:rsid w:val="00CB098F"/>
    <w:rsid w:val="00CC4191"/>
    <w:rsid w:val="00CD4BE5"/>
    <w:rsid w:val="00D22D7D"/>
    <w:rsid w:val="00D437F5"/>
    <w:rsid w:val="00D63333"/>
    <w:rsid w:val="00DB0D97"/>
    <w:rsid w:val="00DB3DFD"/>
    <w:rsid w:val="00DE5666"/>
    <w:rsid w:val="00DF3159"/>
    <w:rsid w:val="00E11BD7"/>
    <w:rsid w:val="00E836A6"/>
    <w:rsid w:val="00EE51F5"/>
    <w:rsid w:val="00F40475"/>
    <w:rsid w:val="00F876E7"/>
    <w:rsid w:val="00F9591B"/>
    <w:rsid w:val="00FA32A2"/>
    <w:rsid w:val="00FA730B"/>
    <w:rsid w:val="00FB7273"/>
    <w:rsid w:val="00FD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5f3f1"/>
    </o:shapedefaults>
    <o:shapelayout v:ext="edit">
      <o:idmap v:ext="edit" data="2"/>
    </o:shapelayout>
  </w:shapeDefaults>
  <w:decimalSymbol w:val="."/>
  <w:listSeparator w:val=","/>
  <w14:docId w14:val="487CC1B6"/>
  <w15:chartTrackingRefBased/>
  <w15:docId w15:val="{2A56A30C-429B-4319-8E1E-3246F5C5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2A2"/>
  </w:style>
  <w:style w:type="paragraph" w:styleId="Footer">
    <w:name w:val="footer"/>
    <w:basedOn w:val="Normal"/>
    <w:link w:val="Foot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2A2"/>
  </w:style>
  <w:style w:type="paragraph" w:styleId="NoSpacing">
    <w:name w:val="No Spacing"/>
    <w:uiPriority w:val="1"/>
    <w:qFormat/>
    <w:rsid w:val="005828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9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8aa42b-8f51-4511-9615-448052d80952">
      <UserInfo>
        <DisplayName>Philippe Langner</DisplayName>
        <AccountId>11</AccountId>
        <AccountType/>
      </UserInfo>
    </SharedWithUsers>
    <TaxCatchAll xmlns="288aa42b-8f51-4511-9615-448052d80952" xsi:nil="true"/>
    <lcf76f155ced4ddcb4097134ff3c332f xmlns="8b9426c1-52c1-4462-ae9e-2f9ef2f8a8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1457040845F42B804CE817195E4E0" ma:contentTypeVersion="16" ma:contentTypeDescription="Create a new document." ma:contentTypeScope="" ma:versionID="80581cba8e12171394228f9f58ee36bc">
  <xsd:schema xmlns:xsd="http://www.w3.org/2001/XMLSchema" xmlns:xs="http://www.w3.org/2001/XMLSchema" xmlns:p="http://schemas.microsoft.com/office/2006/metadata/properties" xmlns:ns2="8b9426c1-52c1-4462-ae9e-2f9ef2f8a889" xmlns:ns3="288aa42b-8f51-4511-9615-448052d80952" targetNamespace="http://schemas.microsoft.com/office/2006/metadata/properties" ma:root="true" ma:fieldsID="788030b33a48de7771e0325648376488" ns2:_="" ns3:_="">
    <xsd:import namespace="8b9426c1-52c1-4462-ae9e-2f9ef2f8a889"/>
    <xsd:import namespace="288aa42b-8f51-4511-9615-448052d80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426c1-52c1-4462-ae9e-2f9ef2f8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457d16-3ad7-4026-8f44-728434136d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aa42b-8f51-4511-9615-448052d8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ed03de-2b31-4c69-b28e-a7badc5b265f}" ma:internalName="TaxCatchAll" ma:showField="CatchAllData" ma:web="288aa42b-8f51-4511-9615-448052d809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EC3EFB-45CB-48DD-B68E-366B765D88EF}">
  <ds:schemaRefs>
    <ds:schemaRef ds:uri="http://schemas.microsoft.com/office/2006/metadata/properties"/>
    <ds:schemaRef ds:uri="http://schemas.microsoft.com/office/infopath/2007/PartnerControls"/>
    <ds:schemaRef ds:uri="288aa42b-8f51-4511-9615-448052d80952"/>
    <ds:schemaRef ds:uri="8b9426c1-52c1-4462-ae9e-2f9ef2f8a889"/>
  </ds:schemaRefs>
</ds:datastoreItem>
</file>

<file path=customXml/itemProps2.xml><?xml version="1.0" encoding="utf-8"?>
<ds:datastoreItem xmlns:ds="http://schemas.openxmlformats.org/officeDocument/2006/customXml" ds:itemID="{A25320E7-7E37-4B21-AE28-FF4AD9706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426c1-52c1-4462-ae9e-2f9ef2f8a889"/>
    <ds:schemaRef ds:uri="288aa42b-8f51-4511-9615-448052d8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704B2-3E41-48FC-BBDC-84330413B7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weval</dc:creator>
  <cp:keywords/>
  <dc:description/>
  <cp:lastModifiedBy>greg sweval</cp:lastModifiedBy>
  <cp:revision>2</cp:revision>
  <cp:lastPrinted>2020-06-20T01:54:00Z</cp:lastPrinted>
  <dcterms:created xsi:type="dcterms:W3CDTF">2022-11-17T20:52:00Z</dcterms:created>
  <dcterms:modified xsi:type="dcterms:W3CDTF">2022-11-17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01457040845F42B804CE817195E4E0</vt:lpwstr>
  </property>
  <property fmtid="{D5CDD505-2E9C-101B-9397-08002B2CF9AE}" pid="3" name="MediaServiceImageTags">
    <vt:lpwstr/>
  </property>
</Properties>
</file>